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519C0" w14:textId="77777777" w:rsidR="001E4688" w:rsidRDefault="00B017C3" w:rsidP="00B017C3">
      <w:pPr>
        <w:jc w:val="center"/>
      </w:pPr>
      <w:r>
        <w:rPr>
          <w:rFonts w:ascii="Times New Roman" w:hAnsi="Times New Roman"/>
          <w:noProof/>
          <w:sz w:val="28"/>
          <w:szCs w:val="28"/>
          <w:lang w:val="it-IT" w:eastAsia="it-IT"/>
        </w:rPr>
        <w:drawing>
          <wp:inline distT="0" distB="0" distL="0" distR="0" wp14:anchorId="668989D9" wp14:editId="457A435E">
            <wp:extent cx="542925" cy="581025"/>
            <wp:effectExtent l="19050" t="0" r="952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99053" w14:textId="77777777" w:rsidR="00A4346D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24"/>
          <w:szCs w:val="24"/>
        </w:rPr>
      </w:pPr>
      <w:r w:rsidRPr="00B017C3">
        <w:rPr>
          <w:rFonts w:ascii="Times New Roman" w:hAnsi="Times New Roman"/>
          <w:b/>
          <w:i/>
          <w:spacing w:val="0"/>
          <w:sz w:val="24"/>
          <w:szCs w:val="24"/>
        </w:rPr>
        <w:t>MINISTERO DELL’ISTRUZIONE, DELL’UNIVERSITA’ E DELLA RICERCA</w:t>
      </w:r>
    </w:p>
    <w:p w14:paraId="03829520" w14:textId="77777777" w:rsidR="00B017C3" w:rsidRPr="00B017C3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24"/>
          <w:szCs w:val="24"/>
        </w:rPr>
      </w:pPr>
      <w:r w:rsidRPr="00B017C3">
        <w:rPr>
          <w:rFonts w:ascii="Times New Roman" w:hAnsi="Times New Roman"/>
          <w:b/>
          <w:i/>
          <w:spacing w:val="0"/>
          <w:sz w:val="24"/>
          <w:szCs w:val="24"/>
        </w:rPr>
        <w:t xml:space="preserve">UFFICIO SCOLASTICO REGIONALE PER IL LAZIO </w:t>
      </w:r>
    </w:p>
    <w:p w14:paraId="439F9F5A" w14:textId="77777777" w:rsidR="00B017C3" w:rsidRPr="00B017C3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22"/>
          <w:szCs w:val="22"/>
        </w:rPr>
      </w:pPr>
    </w:p>
    <w:p w14:paraId="5DB11869" w14:textId="77777777" w:rsidR="00B017C3" w:rsidRPr="00B017C3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22"/>
          <w:szCs w:val="22"/>
        </w:rPr>
      </w:pPr>
      <w:r w:rsidRPr="00B017C3">
        <w:rPr>
          <w:rFonts w:ascii="Times New Roman" w:hAnsi="Times New Roman"/>
          <w:b/>
          <w:i/>
          <w:spacing w:val="0"/>
          <w:sz w:val="22"/>
          <w:szCs w:val="22"/>
        </w:rPr>
        <w:t xml:space="preserve">Dipartimento per il sistema educativo di istruzione e formazione  </w:t>
      </w:r>
    </w:p>
    <w:p w14:paraId="6E025061" w14:textId="77777777" w:rsidR="00B017C3" w:rsidRPr="00B017C3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22"/>
          <w:szCs w:val="22"/>
        </w:rPr>
      </w:pPr>
      <w:r w:rsidRPr="00B017C3">
        <w:rPr>
          <w:rFonts w:ascii="Times New Roman" w:hAnsi="Times New Roman"/>
          <w:b/>
          <w:i/>
          <w:spacing w:val="0"/>
          <w:sz w:val="22"/>
          <w:szCs w:val="22"/>
        </w:rPr>
        <w:t>Direzione generale per gli ordinamenti scolastici e la valutazione del sistema nazionale di istruzione</w:t>
      </w:r>
    </w:p>
    <w:p w14:paraId="69D28A14" w14:textId="77777777" w:rsidR="00B017C3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16"/>
          <w:szCs w:val="16"/>
        </w:rPr>
      </w:pPr>
    </w:p>
    <w:p w14:paraId="4D081062" w14:textId="77777777" w:rsidR="00B017C3" w:rsidRPr="00851F0A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i/>
          <w:spacing w:val="0"/>
          <w:sz w:val="16"/>
          <w:szCs w:val="16"/>
        </w:rPr>
      </w:pPr>
    </w:p>
    <w:p w14:paraId="496967C0" w14:textId="77777777" w:rsidR="00B017C3" w:rsidRPr="00851F0A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b/>
          <w:spacing w:val="22"/>
          <w:sz w:val="20"/>
        </w:rPr>
      </w:pPr>
      <w:r w:rsidRPr="00851F0A">
        <w:rPr>
          <w:rFonts w:ascii="Times New Roman" w:hAnsi="Times New Roman"/>
          <w:i/>
          <w:spacing w:val="0"/>
          <w:sz w:val="20"/>
        </w:rPr>
        <w:t xml:space="preserve"> </w:t>
      </w:r>
      <w:r w:rsidRPr="00851F0A">
        <w:rPr>
          <w:rFonts w:ascii="Times New Roman" w:hAnsi="Times New Roman"/>
          <w:b/>
          <w:spacing w:val="22"/>
          <w:sz w:val="20"/>
        </w:rPr>
        <w:t>LICEO SCIENTIFICO STATALE “C. CAVOUR”</w:t>
      </w:r>
    </w:p>
    <w:p w14:paraId="6BBE1D05" w14:textId="77777777" w:rsidR="00B017C3" w:rsidRDefault="00B017C3" w:rsidP="00B017C3">
      <w:pPr>
        <w:pStyle w:val="Nomesociet"/>
        <w:framePr w:w="0" w:h="0" w:hSpace="0" w:vSpace="0" w:wrap="auto" w:vAnchor="margin" w:hAnchor="text" w:yAlign="inline"/>
        <w:spacing w:line="240" w:lineRule="auto"/>
        <w:jc w:val="center"/>
        <w:rPr>
          <w:rFonts w:ascii="Times New Roman" w:hAnsi="Times New Roman"/>
          <w:spacing w:val="0"/>
          <w:sz w:val="22"/>
          <w:szCs w:val="22"/>
        </w:rPr>
      </w:pPr>
      <w:r w:rsidRPr="00851F0A">
        <w:rPr>
          <w:rFonts w:ascii="Times New Roman" w:hAnsi="Times New Roman"/>
          <w:spacing w:val="0"/>
          <w:sz w:val="22"/>
          <w:szCs w:val="22"/>
        </w:rPr>
        <w:t xml:space="preserve">via delle Carine,1 - 00184 Roma Tel. 06121122045 </w:t>
      </w:r>
      <w:r w:rsidRPr="00851F0A">
        <w:rPr>
          <w:rFonts w:ascii="Times New Roman" w:hAnsi="Times New Roman"/>
          <w:spacing w:val="0"/>
          <w:sz w:val="22"/>
          <w:szCs w:val="22"/>
        </w:rPr>
        <w:sym w:font="Wingdings 2" w:char="0036"/>
      </w:r>
      <w:r w:rsidRPr="00851F0A">
        <w:rPr>
          <w:rFonts w:ascii="Times New Roman" w:hAnsi="Times New Roman"/>
          <w:spacing w:val="0"/>
          <w:sz w:val="22"/>
          <w:szCs w:val="22"/>
        </w:rPr>
        <w:t xml:space="preserve"> 0</w:t>
      </w:r>
      <w:r>
        <w:rPr>
          <w:rFonts w:ascii="Times New Roman" w:hAnsi="Times New Roman"/>
          <w:spacing w:val="0"/>
          <w:sz w:val="22"/>
          <w:szCs w:val="22"/>
        </w:rPr>
        <w:t>667663802 – Distretto IX</w:t>
      </w:r>
    </w:p>
    <w:p w14:paraId="776C34B6" w14:textId="77777777" w:rsidR="00B017C3" w:rsidRPr="00F124B9" w:rsidRDefault="00B017C3" w:rsidP="001E4688">
      <w:pPr>
        <w:rPr>
          <w:lang w:val="it-IT"/>
        </w:rPr>
      </w:pPr>
    </w:p>
    <w:p w14:paraId="0D2F198A" w14:textId="77777777" w:rsidR="001E4688" w:rsidRPr="00F124B9" w:rsidRDefault="001E4688" w:rsidP="001E4688">
      <w:pPr>
        <w:jc w:val="center"/>
        <w:rPr>
          <w:b/>
          <w:sz w:val="32"/>
          <w:szCs w:val="32"/>
          <w:lang w:val="it-IT"/>
        </w:rPr>
      </w:pPr>
      <w:r w:rsidRPr="00F124B9">
        <w:rPr>
          <w:b/>
          <w:sz w:val="32"/>
          <w:szCs w:val="32"/>
          <w:lang w:val="it-IT"/>
        </w:rPr>
        <w:t>PATTO FORMATIVO STUDENTE</w:t>
      </w:r>
    </w:p>
    <w:p w14:paraId="62F37A81" w14:textId="77777777" w:rsidR="001E4688" w:rsidRPr="00F124B9" w:rsidRDefault="001E4688" w:rsidP="001E4688">
      <w:pPr>
        <w:jc w:val="center"/>
        <w:rPr>
          <w:b/>
          <w:sz w:val="32"/>
          <w:szCs w:val="32"/>
          <w:lang w:val="it-IT"/>
        </w:rPr>
      </w:pPr>
      <w:r w:rsidRPr="00F124B9">
        <w:rPr>
          <w:b/>
          <w:sz w:val="32"/>
          <w:szCs w:val="32"/>
          <w:lang w:val="it-IT"/>
        </w:rPr>
        <w:t>MODULO DI ADESIONE ALLE ATTIVIT</w:t>
      </w:r>
      <w:r w:rsidR="00C379EB" w:rsidRPr="00F124B9">
        <w:rPr>
          <w:b/>
          <w:sz w:val="32"/>
          <w:szCs w:val="32"/>
          <w:lang w:val="it-IT"/>
        </w:rPr>
        <w:t xml:space="preserve">À </w:t>
      </w:r>
      <w:r w:rsidRPr="00F124B9">
        <w:rPr>
          <w:b/>
          <w:sz w:val="32"/>
          <w:szCs w:val="32"/>
          <w:lang w:val="it-IT"/>
        </w:rPr>
        <w:t>DI ALTERNANZA SCUOLA LAVORO</w:t>
      </w:r>
    </w:p>
    <w:p w14:paraId="31AF899F" w14:textId="77777777" w:rsidR="001E4688" w:rsidRPr="00F124B9" w:rsidRDefault="001E4688" w:rsidP="001E4688">
      <w:pPr>
        <w:jc w:val="center"/>
        <w:rPr>
          <w:b/>
          <w:lang w:val="it-IT"/>
        </w:rPr>
      </w:pPr>
    </w:p>
    <w:p w14:paraId="363F5BAC" w14:textId="77777777" w:rsidR="001E4688" w:rsidRPr="00F124B9" w:rsidRDefault="001E4688" w:rsidP="001306A6">
      <w:pPr>
        <w:spacing w:line="360" w:lineRule="auto"/>
        <w:rPr>
          <w:lang w:val="it-IT"/>
        </w:rPr>
      </w:pPr>
      <w:r w:rsidRPr="00F124B9">
        <w:rPr>
          <w:lang w:val="it-IT"/>
        </w:rPr>
        <w:t xml:space="preserve">Il/a sottoscritto/a   .................................................. nato/a………………….il…………….residente a………………….in via/piazza……………………………………………………….. frequentante la classe  ………………………..sez.………………….. </w:t>
      </w:r>
      <w:r w:rsidR="009D083B" w:rsidRPr="00F124B9">
        <w:rPr>
          <w:lang w:val="it-IT"/>
        </w:rPr>
        <w:t>coinvolto in</w:t>
      </w:r>
      <w:r w:rsidRPr="00F124B9">
        <w:rPr>
          <w:lang w:val="it-IT"/>
        </w:rPr>
        <w:t xml:space="preserve"> attività di alternanza scuola lavoro nel periodo dal ……………</w:t>
      </w:r>
      <w:r w:rsidR="004B11E0" w:rsidRPr="00F124B9">
        <w:rPr>
          <w:lang w:val="it-IT"/>
        </w:rPr>
        <w:t>…….</w:t>
      </w:r>
      <w:r w:rsidRPr="00F124B9">
        <w:rPr>
          <w:lang w:val="it-IT"/>
        </w:rPr>
        <w:t xml:space="preserve"> al ……………</w:t>
      </w:r>
      <w:r w:rsidR="004B11E0" w:rsidRPr="00F124B9">
        <w:rPr>
          <w:lang w:val="it-IT"/>
        </w:rPr>
        <w:t>….….</w:t>
      </w:r>
      <w:r w:rsidR="00834F78" w:rsidRPr="00F124B9">
        <w:rPr>
          <w:lang w:val="it-IT"/>
        </w:rPr>
        <w:t xml:space="preserve">  presso</w:t>
      </w:r>
      <w:r w:rsidRPr="00F124B9">
        <w:rPr>
          <w:lang w:val="it-IT"/>
        </w:rPr>
        <w:t xml:space="preserve"> la struttura  ospitante …………………………………………………………………………………… </w:t>
      </w:r>
    </w:p>
    <w:p w14:paraId="37ACB731" w14:textId="77777777" w:rsidR="001E4688" w:rsidRPr="00F124B9" w:rsidRDefault="00C379EB" w:rsidP="001E4688">
      <w:pPr>
        <w:jc w:val="center"/>
        <w:rPr>
          <w:b/>
          <w:lang w:val="it-IT"/>
        </w:rPr>
      </w:pPr>
      <w:r w:rsidRPr="00F124B9">
        <w:rPr>
          <w:b/>
          <w:lang w:val="it-IT"/>
        </w:rPr>
        <w:t xml:space="preserve"> </w:t>
      </w:r>
      <w:r w:rsidR="001E4688" w:rsidRPr="00F124B9">
        <w:rPr>
          <w:b/>
          <w:lang w:val="it-IT"/>
        </w:rPr>
        <w:t>DICHIARA</w:t>
      </w:r>
    </w:p>
    <w:p w14:paraId="77FCA73E" w14:textId="77777777" w:rsidR="001E4688" w:rsidRPr="00F124B9" w:rsidRDefault="001E4688" w:rsidP="001E4688">
      <w:pPr>
        <w:rPr>
          <w:lang w:val="it-IT"/>
        </w:rPr>
      </w:pPr>
      <w:r w:rsidRPr="00F124B9">
        <w:rPr>
          <w:lang w:val="it-IT"/>
        </w:rPr>
        <w:t>- di essere a conoscenza che le attività che andrà a svolgere costituiscono parte integrante del percorso formativo;</w:t>
      </w:r>
    </w:p>
    <w:p w14:paraId="32A8EA90" w14:textId="77777777" w:rsidR="001E4688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di essere a conoscenza che la partecipazione al progetto di alternanza scuola lavoro non comporta alcun legame diretto tra il sottoscritto e la struttura ospitante in questione e che ogni rapporto con la struttura ospitante stessa cesserà al termine di questo periodo; </w:t>
      </w:r>
    </w:p>
    <w:p w14:paraId="153B65AA" w14:textId="77777777" w:rsidR="001E4688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di essere consapevole che durante i periodi di alternanza è soggetto alle norme stabilite nel regolamento degli studenti dell’istituzione scolastica di appartenenza, nonché alle regole di comportamento, funzionali e organizzative della struttura ospitante; </w:t>
      </w:r>
    </w:p>
    <w:p w14:paraId="22B7EBF3" w14:textId="77777777" w:rsidR="001E4688" w:rsidRPr="00F124B9" w:rsidRDefault="001E4688" w:rsidP="001E4688">
      <w:pPr>
        <w:rPr>
          <w:lang w:val="it-IT"/>
        </w:rPr>
      </w:pPr>
      <w:r w:rsidRPr="00F124B9">
        <w:rPr>
          <w:lang w:val="it-IT"/>
        </w:rPr>
        <w:t>- di essere a conoscenza che, nel caso si dovessero verificare episodi di particolare gravità, in accordo con la struttura ospitante si procederà in qualsiasi momento alla sospensione dell’esperienza di alternanza;</w:t>
      </w:r>
    </w:p>
    <w:p w14:paraId="04E37DCE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>- di essere a conoscenza che nessun compenso o indennizzo di qualsiasi natura gli è dovuto in conseguenza della sua partecipazione al programma di alternanza scuola lavoro;</w:t>
      </w:r>
    </w:p>
    <w:p w14:paraId="265E07FA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di essere a conoscenza che l’esperienza di alternanza scuola lavoro non comporta impegno di assunzione presente o futuro da </w:t>
      </w:r>
      <w:r w:rsidR="00F124B9">
        <w:rPr>
          <w:lang w:val="it-IT"/>
        </w:rPr>
        <w:t>parte della struttura ospitante.</w:t>
      </w:r>
      <w:r w:rsidRPr="00F124B9">
        <w:rPr>
          <w:lang w:val="it-IT"/>
        </w:rPr>
        <w:t xml:space="preserve"> </w:t>
      </w:r>
    </w:p>
    <w:p w14:paraId="0064C7E2" w14:textId="77777777" w:rsidR="00F124B9" w:rsidRDefault="00F124B9" w:rsidP="001E4688">
      <w:pPr>
        <w:jc w:val="center"/>
        <w:rPr>
          <w:b/>
          <w:lang w:val="it-IT"/>
        </w:rPr>
      </w:pPr>
    </w:p>
    <w:p w14:paraId="3554D636" w14:textId="77777777" w:rsidR="001E4688" w:rsidRPr="00F124B9" w:rsidRDefault="001E4688" w:rsidP="001E4688">
      <w:pPr>
        <w:jc w:val="center"/>
        <w:rPr>
          <w:b/>
          <w:lang w:val="it-IT"/>
        </w:rPr>
      </w:pPr>
      <w:r w:rsidRPr="00F124B9">
        <w:rPr>
          <w:b/>
          <w:lang w:val="it-IT"/>
        </w:rPr>
        <w:lastRenderedPageBreak/>
        <w:t>SI IMPEGNA</w:t>
      </w:r>
    </w:p>
    <w:p w14:paraId="12AA966F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a rispettare rigorosamente gli orari stabiliti dalla struttura ospitante per lo svolgimento delle attività di alternanza scuola lavoro; </w:t>
      </w:r>
    </w:p>
    <w:p w14:paraId="3559E6C2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a seguire le indicazioni dei tutor e fare riferimento ad essi per qualsiasi esigenza o evenienza; </w:t>
      </w:r>
    </w:p>
    <w:p w14:paraId="54F6706D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>- ad avvisare tempestivamente sia la struttura ospitante che l’istituzione scolastica se impossibilitato a recarsi nel luogo del tirocinio;</w:t>
      </w:r>
    </w:p>
    <w:p w14:paraId="0D43D82C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a tenere un comportamento rispettoso nei riguardi di tutte le persone con le quali verrà a contatto presso la struttura ospitante; </w:t>
      </w:r>
    </w:p>
    <w:p w14:paraId="7EC8C9E7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>- a completare in tutte le sue parti, l'apposito registro di presenza presso la struttura ospitante</w:t>
      </w:r>
      <w:r w:rsidR="00F124B9">
        <w:rPr>
          <w:lang w:val="it-IT"/>
        </w:rPr>
        <w:t>, ove previsto</w:t>
      </w:r>
      <w:r w:rsidRPr="00F124B9">
        <w:rPr>
          <w:lang w:val="it-IT"/>
        </w:rPr>
        <w:t xml:space="preserve">; </w:t>
      </w:r>
    </w:p>
    <w:p w14:paraId="77F68C6A" w14:textId="77777777" w:rsidR="00144500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a raggiungere autonomamente la sede del soggetto ospitante in cui si svolgerà l’attività di alternanza scuola lavoro; </w:t>
      </w:r>
    </w:p>
    <w:p w14:paraId="4875B51E" w14:textId="77777777" w:rsid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- ad osservare gli orari e i regolamenti interni dell'azienda, </w:t>
      </w:r>
    </w:p>
    <w:p w14:paraId="66B22E6A" w14:textId="77777777" w:rsidR="001E4688" w:rsidRPr="00F124B9" w:rsidRDefault="00F124B9" w:rsidP="001E4688">
      <w:pPr>
        <w:rPr>
          <w:lang w:val="it-IT"/>
        </w:rPr>
      </w:pPr>
      <w:r>
        <w:rPr>
          <w:lang w:val="it-IT"/>
        </w:rPr>
        <w:t xml:space="preserve">- a rispettare </w:t>
      </w:r>
      <w:r w:rsidR="001E4688" w:rsidRPr="00F124B9">
        <w:rPr>
          <w:lang w:val="it-IT"/>
        </w:rPr>
        <w:t xml:space="preserve">le </w:t>
      </w:r>
      <w:r>
        <w:rPr>
          <w:lang w:val="it-IT"/>
        </w:rPr>
        <w:t>strutture, gli strumenti e gli spazi messi a disposizione</w:t>
      </w:r>
      <w:r w:rsidR="001E4688" w:rsidRPr="00F124B9">
        <w:rPr>
          <w:lang w:val="it-IT"/>
        </w:rPr>
        <w:t xml:space="preserve">.  </w:t>
      </w:r>
    </w:p>
    <w:p w14:paraId="5CAB95A3" w14:textId="77777777" w:rsidR="001E4688" w:rsidRPr="00F124B9" w:rsidRDefault="001E4688" w:rsidP="001E4688">
      <w:pPr>
        <w:rPr>
          <w:lang w:val="it-IT"/>
        </w:rPr>
      </w:pPr>
    </w:p>
    <w:p w14:paraId="3D987518" w14:textId="77777777" w:rsidR="001E4688" w:rsidRDefault="001E4688" w:rsidP="001E4688">
      <w:r>
        <w:t>Data ................................................</w:t>
      </w:r>
    </w:p>
    <w:p w14:paraId="1CD0DC42" w14:textId="77777777" w:rsidR="001E4688" w:rsidRDefault="001E4688" w:rsidP="001E4688">
      <w:proofErr w:type="spellStart"/>
      <w:r>
        <w:t>Firma</w:t>
      </w:r>
      <w:proofErr w:type="spellEnd"/>
      <w:r>
        <w:t xml:space="preserve"> </w:t>
      </w:r>
      <w:proofErr w:type="spellStart"/>
      <w:r>
        <w:t>studente</w:t>
      </w:r>
      <w:proofErr w:type="spellEnd"/>
      <w:r>
        <w:t xml:space="preserve"> .................</w:t>
      </w:r>
      <w:r w:rsidR="008D13D6">
        <w:t>....................................................</w:t>
      </w:r>
      <w:r>
        <w:t xml:space="preserve">....   </w:t>
      </w:r>
    </w:p>
    <w:p w14:paraId="139E8ED8" w14:textId="77777777" w:rsidR="001E4688" w:rsidRDefault="001E4688" w:rsidP="001E4688"/>
    <w:p w14:paraId="44DAB728" w14:textId="77777777" w:rsidR="00144500" w:rsidRDefault="00144500" w:rsidP="001E4688"/>
    <w:p w14:paraId="15B14656" w14:textId="77777777" w:rsidR="001E4688" w:rsidRPr="00F124B9" w:rsidRDefault="001E4688" w:rsidP="001E4688">
      <w:pPr>
        <w:rPr>
          <w:lang w:val="it-IT"/>
        </w:rPr>
      </w:pPr>
      <w:r w:rsidRPr="00F124B9">
        <w:rPr>
          <w:lang w:val="it-IT"/>
        </w:rPr>
        <w:t xml:space="preserve">II sottoscritto   </w:t>
      </w:r>
      <w:r w:rsidR="00834F78" w:rsidRPr="00F124B9">
        <w:rPr>
          <w:lang w:val="it-IT"/>
        </w:rPr>
        <w:t>……………………………………………………………….</w:t>
      </w:r>
      <w:r w:rsidRPr="00F124B9">
        <w:rPr>
          <w:lang w:val="it-IT"/>
        </w:rPr>
        <w:t>....................... soggetto esercente la patria potestà dell'alunno…………</w:t>
      </w:r>
      <w:r w:rsidR="00834F78" w:rsidRPr="00F124B9">
        <w:rPr>
          <w:lang w:val="it-IT"/>
        </w:rPr>
        <w:t>…..</w:t>
      </w:r>
      <w:r w:rsidRPr="00F124B9">
        <w:rPr>
          <w:lang w:val="it-IT"/>
        </w:rPr>
        <w:t>……</w:t>
      </w:r>
      <w:r w:rsidR="00834F78" w:rsidRPr="00F124B9">
        <w:rPr>
          <w:lang w:val="it-IT"/>
        </w:rPr>
        <w:t>…………………………………..</w:t>
      </w:r>
      <w:r w:rsidRPr="00F124B9">
        <w:rPr>
          <w:lang w:val="it-IT"/>
        </w:rPr>
        <w:t xml:space="preserve"> dichiara di aver preso visione di quanto riportato nella presente nota e di autorizzare lo/la </w:t>
      </w:r>
      <w:r w:rsidR="00834F78" w:rsidRPr="00F124B9">
        <w:rPr>
          <w:lang w:val="it-IT"/>
        </w:rPr>
        <w:t>proprio/</w:t>
      </w:r>
      <w:r w:rsidRPr="00F124B9">
        <w:rPr>
          <w:lang w:val="it-IT"/>
        </w:rPr>
        <w:t xml:space="preserve">a </w:t>
      </w:r>
      <w:r w:rsidR="00834F78" w:rsidRPr="00F124B9">
        <w:rPr>
          <w:lang w:val="it-IT"/>
        </w:rPr>
        <w:t>figlio/a</w:t>
      </w:r>
      <w:r w:rsidRPr="00F124B9">
        <w:rPr>
          <w:lang w:val="it-IT"/>
        </w:rPr>
        <w:t xml:space="preserve">  </w:t>
      </w:r>
      <w:proofErr w:type="spellStart"/>
      <w:r w:rsidRPr="00F124B9">
        <w:rPr>
          <w:lang w:val="it-IT"/>
        </w:rPr>
        <w:t>a</w:t>
      </w:r>
      <w:proofErr w:type="spellEnd"/>
      <w:r w:rsidRPr="00F124B9">
        <w:rPr>
          <w:lang w:val="it-IT"/>
        </w:rPr>
        <w:t xml:space="preserve"> partecipare alle attività previste dal progetto.</w:t>
      </w:r>
    </w:p>
    <w:p w14:paraId="4CE40BB0" w14:textId="77777777" w:rsidR="002635A8" w:rsidRPr="00F124B9" w:rsidRDefault="002635A8" w:rsidP="001E4688">
      <w:pPr>
        <w:rPr>
          <w:lang w:val="it-IT"/>
        </w:rPr>
      </w:pPr>
    </w:p>
    <w:p w14:paraId="63A12C7D" w14:textId="77777777" w:rsidR="0048588E" w:rsidRDefault="001E4688" w:rsidP="001E4688">
      <w:proofErr w:type="spellStart"/>
      <w:r>
        <w:t>Firma</w:t>
      </w:r>
      <w:proofErr w:type="spellEnd"/>
      <w:r w:rsidR="008D13D6">
        <w:t xml:space="preserve"> genitore</w:t>
      </w:r>
      <w:r>
        <w:t xml:space="preserve">  ...........................</w:t>
      </w:r>
      <w:r w:rsidR="008D13D6">
        <w:t>........................................</w:t>
      </w:r>
      <w:r>
        <w:t>.......</w:t>
      </w:r>
    </w:p>
    <w:p w14:paraId="3934912D" w14:textId="77777777" w:rsidR="00F124B9" w:rsidRDefault="00F124B9">
      <w:r>
        <w:br w:type="page"/>
      </w:r>
    </w:p>
    <w:p w14:paraId="30B2360D" w14:textId="77777777" w:rsidR="001361F5" w:rsidRDefault="001361F5" w:rsidP="001E4688"/>
    <w:p w14:paraId="3FD06E3C" w14:textId="77777777" w:rsidR="001361F5" w:rsidRPr="0057557C" w:rsidRDefault="001361F5" w:rsidP="001361F5">
      <w:pPr>
        <w:ind w:right="565"/>
        <w:jc w:val="center"/>
        <w:rPr>
          <w:rFonts w:ascii="Arial" w:hAnsi="Arial"/>
          <w:b/>
        </w:rPr>
      </w:pPr>
      <w:r w:rsidRPr="0057557C">
        <w:rPr>
          <w:rFonts w:ascii="Arial" w:hAnsi="Arial"/>
          <w:b/>
          <w:noProof/>
          <w:lang w:val="it-IT" w:eastAsia="it-IT"/>
        </w:rPr>
        <w:drawing>
          <wp:inline distT="0" distB="0" distL="0" distR="0" wp14:anchorId="7E773873" wp14:editId="3EBD82AC">
            <wp:extent cx="542925" cy="581025"/>
            <wp:effectExtent l="0" t="0" r="9525" b="952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1C1A6" w14:textId="77777777" w:rsidR="001361F5" w:rsidRPr="00F124B9" w:rsidRDefault="001361F5" w:rsidP="001361F5">
      <w:pPr>
        <w:ind w:right="565"/>
        <w:jc w:val="center"/>
        <w:rPr>
          <w:rFonts w:ascii="Arial" w:hAnsi="Arial"/>
          <w:b/>
          <w:i/>
          <w:lang w:val="it-IT"/>
        </w:rPr>
      </w:pPr>
      <w:r w:rsidRPr="00F124B9">
        <w:rPr>
          <w:rFonts w:ascii="Arial" w:hAnsi="Arial"/>
          <w:b/>
          <w:i/>
          <w:lang w:val="it-IT"/>
        </w:rPr>
        <w:t xml:space="preserve"> MINISTERO DELL’ISTRUZIONE, DELL’UNIVERSITA’ E DELLA RICERCAUFFICIO SCOLASTICO REGIONALE PER IL LAZIO </w:t>
      </w:r>
    </w:p>
    <w:p w14:paraId="3C0ECC94" w14:textId="77777777" w:rsidR="001361F5" w:rsidRPr="00F124B9" w:rsidRDefault="001361F5" w:rsidP="001361F5">
      <w:pPr>
        <w:ind w:right="565"/>
        <w:jc w:val="center"/>
        <w:rPr>
          <w:rFonts w:ascii="Arial" w:hAnsi="Arial"/>
          <w:b/>
          <w:lang w:val="it-IT"/>
        </w:rPr>
      </w:pPr>
      <w:r w:rsidRPr="00F124B9">
        <w:rPr>
          <w:rFonts w:ascii="Arial" w:hAnsi="Arial"/>
          <w:b/>
          <w:i/>
          <w:lang w:val="it-IT"/>
        </w:rPr>
        <w:t xml:space="preserve"> </w:t>
      </w:r>
      <w:r w:rsidRPr="00F124B9">
        <w:rPr>
          <w:rFonts w:ascii="Arial" w:hAnsi="Arial"/>
          <w:b/>
          <w:lang w:val="it-IT"/>
        </w:rPr>
        <w:t>LICEO SCIENTIFICO STATALE “C. CAVOUR”</w:t>
      </w:r>
    </w:p>
    <w:p w14:paraId="1ECB2A5A" w14:textId="77777777" w:rsidR="001361F5" w:rsidRPr="00F124B9" w:rsidRDefault="001361F5" w:rsidP="001361F5">
      <w:pPr>
        <w:ind w:right="565"/>
        <w:jc w:val="center"/>
        <w:rPr>
          <w:rFonts w:ascii="Arial" w:hAnsi="Arial"/>
          <w:b/>
          <w:lang w:val="it-IT"/>
        </w:rPr>
      </w:pPr>
      <w:r w:rsidRPr="00F124B9">
        <w:rPr>
          <w:rFonts w:ascii="Arial" w:hAnsi="Arial"/>
          <w:b/>
          <w:lang w:val="it-IT"/>
        </w:rPr>
        <w:t xml:space="preserve">via delle Carine,1 - 00184 Roma Tel. 06121122045 </w:t>
      </w:r>
      <w:r w:rsidRPr="0057557C">
        <w:rPr>
          <w:rFonts w:ascii="Arial" w:hAnsi="Arial"/>
          <w:b/>
        </w:rPr>
        <w:sym w:font="Wingdings 2" w:char="0036"/>
      </w:r>
      <w:r w:rsidRPr="00F124B9">
        <w:rPr>
          <w:rFonts w:ascii="Arial" w:hAnsi="Arial"/>
          <w:b/>
          <w:lang w:val="it-IT"/>
        </w:rPr>
        <w:t xml:space="preserve"> 0667663802 – Distretto IX</w:t>
      </w:r>
    </w:p>
    <w:p w14:paraId="73247757" w14:textId="77777777" w:rsidR="001361F5" w:rsidRPr="00F124B9" w:rsidRDefault="001361F5" w:rsidP="001361F5">
      <w:pPr>
        <w:ind w:right="565"/>
        <w:jc w:val="center"/>
        <w:rPr>
          <w:rFonts w:ascii="Arial" w:hAnsi="Arial"/>
          <w:b/>
          <w:lang w:val="it-IT"/>
        </w:rPr>
      </w:pPr>
    </w:p>
    <w:p w14:paraId="59032ABB" w14:textId="77777777" w:rsidR="001361F5" w:rsidRPr="00F124B9" w:rsidRDefault="001361F5" w:rsidP="001361F5">
      <w:pPr>
        <w:ind w:right="565"/>
        <w:jc w:val="center"/>
        <w:rPr>
          <w:rFonts w:ascii="Arial" w:hAnsi="Arial"/>
          <w:b/>
          <w:lang w:val="it-IT"/>
        </w:rPr>
      </w:pPr>
      <w:r w:rsidRPr="00F124B9">
        <w:rPr>
          <w:rFonts w:ascii="Arial" w:hAnsi="Arial"/>
          <w:b/>
          <w:lang w:val="it-IT"/>
        </w:rPr>
        <w:t>LIBERATORIA PER LA PUBBLICAZIONE DELLE PROPRIE IMMAGINI</w:t>
      </w:r>
    </w:p>
    <w:p w14:paraId="698B37F3" w14:textId="77777777" w:rsidR="001361F5" w:rsidRPr="00F124B9" w:rsidRDefault="001361F5" w:rsidP="001361F5">
      <w:pPr>
        <w:ind w:right="565"/>
        <w:jc w:val="center"/>
        <w:rPr>
          <w:rFonts w:ascii="Arial" w:hAnsi="Arial"/>
          <w:b/>
          <w:lang w:val="it-IT"/>
        </w:rPr>
      </w:pPr>
      <w:r w:rsidRPr="00F124B9">
        <w:rPr>
          <w:rFonts w:ascii="Arial" w:hAnsi="Arial"/>
          <w:b/>
          <w:lang w:val="it-IT"/>
        </w:rPr>
        <w:t>Ai sensi della legge 675/96 e successive modifiche</w:t>
      </w:r>
    </w:p>
    <w:p w14:paraId="1CEE5453" w14:textId="77777777" w:rsidR="001361F5" w:rsidRPr="00F124B9" w:rsidRDefault="001361F5" w:rsidP="001361F5">
      <w:pPr>
        <w:ind w:right="565"/>
        <w:jc w:val="both"/>
        <w:rPr>
          <w:rFonts w:ascii="Arial" w:hAnsi="Arial"/>
          <w:lang w:val="it-IT"/>
        </w:rPr>
      </w:pPr>
    </w:p>
    <w:p w14:paraId="7E25AEF8" w14:textId="77777777" w:rsidR="001361F5" w:rsidRPr="00F124B9" w:rsidRDefault="001361F5" w:rsidP="001361F5">
      <w:pPr>
        <w:spacing w:line="360" w:lineRule="auto"/>
        <w:ind w:right="565"/>
        <w:jc w:val="both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>La sottoscritta/Il sottoscritto …………………………………………………………(</w:t>
      </w:r>
      <w:r w:rsidRPr="00F124B9">
        <w:rPr>
          <w:rFonts w:ascii="Arial" w:hAnsi="Arial"/>
          <w:i/>
          <w:lang w:val="it-IT"/>
        </w:rPr>
        <w:t>nome e cognome del soggetto</w:t>
      </w:r>
      <w:r w:rsidRPr="00F124B9">
        <w:rPr>
          <w:rFonts w:ascii="Arial" w:hAnsi="Arial"/>
          <w:lang w:val="it-IT"/>
        </w:rPr>
        <w:t xml:space="preserve">) </w:t>
      </w:r>
    </w:p>
    <w:p w14:paraId="06B6507D" w14:textId="77777777" w:rsidR="001361F5" w:rsidRPr="00F124B9" w:rsidRDefault="001361F5" w:rsidP="001361F5">
      <w:pPr>
        <w:spacing w:line="360" w:lineRule="auto"/>
        <w:ind w:right="565"/>
        <w:jc w:val="both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>via…………………………………….……….………..Città….………….…………………Prov.….…..</w:t>
      </w:r>
    </w:p>
    <w:p w14:paraId="1B3A9092" w14:textId="77777777" w:rsidR="001361F5" w:rsidRPr="00F124B9" w:rsidRDefault="001361F5" w:rsidP="001361F5">
      <w:pPr>
        <w:spacing w:line="360" w:lineRule="auto"/>
        <w:ind w:right="565"/>
        <w:jc w:val="both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 xml:space="preserve">nata / nato a ……………………………………… il ……………………………... con la presente </w:t>
      </w:r>
    </w:p>
    <w:p w14:paraId="30C8FD9E" w14:textId="77777777" w:rsidR="001361F5" w:rsidRPr="00F124B9" w:rsidRDefault="001361F5" w:rsidP="001361F5">
      <w:pPr>
        <w:spacing w:line="360" w:lineRule="auto"/>
        <w:ind w:right="565"/>
        <w:jc w:val="center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>AUTORIZZA</w:t>
      </w:r>
    </w:p>
    <w:p w14:paraId="29B6624D" w14:textId="77777777" w:rsidR="001361F5" w:rsidRPr="00F124B9" w:rsidRDefault="001361F5" w:rsidP="001361F5">
      <w:pPr>
        <w:spacing w:after="0" w:line="360" w:lineRule="auto"/>
        <w:ind w:right="567"/>
        <w:jc w:val="both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 xml:space="preserve">la pubblicazione delle proprie immagini riprese in occasione delle attività scolastiche, per uso di </w:t>
      </w:r>
      <w:r w:rsidRPr="00F124B9">
        <w:rPr>
          <w:rFonts w:ascii="Arial" w:hAnsi="Arial"/>
          <w:i/>
          <w:lang w:val="it-IT"/>
        </w:rPr>
        <w:t>concorsi, pubblicazioni cartacee, Internet, proiezioni ed esposizioni durante seminari e convegni.</w:t>
      </w:r>
    </w:p>
    <w:p w14:paraId="54E5FDE3" w14:textId="77777777" w:rsidR="001361F5" w:rsidRPr="00F124B9" w:rsidRDefault="001361F5" w:rsidP="001361F5">
      <w:pPr>
        <w:spacing w:after="0" w:line="360" w:lineRule="auto"/>
        <w:ind w:right="567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>Ne vieta altresì l’uso in contesti che ne pregiudichino la dignità personale ed il decoro.</w:t>
      </w:r>
    </w:p>
    <w:p w14:paraId="1649C61C" w14:textId="77777777" w:rsidR="001361F5" w:rsidRPr="00F124B9" w:rsidRDefault="001361F5" w:rsidP="001361F5">
      <w:pPr>
        <w:spacing w:after="0" w:line="360" w:lineRule="auto"/>
        <w:ind w:right="567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>La posa e l'utilizzo delle immagini sono da considerarsi effettuate in forma gratuita.</w:t>
      </w:r>
    </w:p>
    <w:p w14:paraId="2741CF14" w14:textId="77777777" w:rsidR="001361F5" w:rsidRPr="00F124B9" w:rsidRDefault="001361F5" w:rsidP="001361F5">
      <w:pPr>
        <w:spacing w:line="360" w:lineRule="auto"/>
        <w:ind w:right="565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br/>
        <w:t>Roma, data …………………….</w:t>
      </w:r>
    </w:p>
    <w:p w14:paraId="22B200DE" w14:textId="77777777" w:rsidR="001361F5" w:rsidRPr="00F124B9" w:rsidRDefault="001361F5" w:rsidP="001361F5">
      <w:pPr>
        <w:spacing w:line="360" w:lineRule="auto"/>
        <w:ind w:right="565"/>
        <w:rPr>
          <w:rFonts w:ascii="Arial" w:hAnsi="Arial"/>
          <w:lang w:val="it-IT"/>
        </w:rPr>
      </w:pPr>
    </w:p>
    <w:p w14:paraId="21D80CE2" w14:textId="77777777" w:rsidR="001361F5" w:rsidRPr="00F124B9" w:rsidRDefault="001361F5" w:rsidP="001361F5">
      <w:pPr>
        <w:spacing w:line="360" w:lineRule="auto"/>
        <w:ind w:right="565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 xml:space="preserve">Il soggetto ripreso (firma leggibile)                            </w:t>
      </w:r>
    </w:p>
    <w:p w14:paraId="7872F178" w14:textId="77777777" w:rsidR="001361F5" w:rsidRDefault="001361F5" w:rsidP="001361F5">
      <w:pPr>
        <w:pStyle w:val="NormaleWeb"/>
        <w:ind w:right="565"/>
        <w:rPr>
          <w:rFonts w:ascii="Arial" w:hAnsi="Arial"/>
          <w:color w:val="auto"/>
        </w:rPr>
      </w:pPr>
      <w:r w:rsidRPr="0054369D">
        <w:rPr>
          <w:rFonts w:ascii="Arial" w:hAnsi="Arial"/>
          <w:color w:val="auto"/>
        </w:rPr>
        <w:t>.....................................................</w:t>
      </w:r>
    </w:p>
    <w:p w14:paraId="6CA691B6" w14:textId="77777777" w:rsidR="001361F5" w:rsidRPr="00F124B9" w:rsidRDefault="001361F5" w:rsidP="001361F5">
      <w:pPr>
        <w:spacing w:line="360" w:lineRule="auto"/>
        <w:ind w:right="565"/>
        <w:rPr>
          <w:rFonts w:ascii="Arial" w:hAnsi="Arial"/>
          <w:lang w:val="it-IT"/>
        </w:rPr>
      </w:pPr>
      <w:r w:rsidRPr="00F124B9">
        <w:rPr>
          <w:rFonts w:ascii="Arial" w:hAnsi="Arial"/>
          <w:lang w:val="it-IT"/>
        </w:rPr>
        <w:t xml:space="preserve">Il genitore del soggetto ripreso (in caso di minorenne) </w:t>
      </w:r>
    </w:p>
    <w:p w14:paraId="4D30DC8A" w14:textId="77777777" w:rsidR="001361F5" w:rsidRPr="001361F5" w:rsidRDefault="001361F5" w:rsidP="001361F5">
      <w:pPr>
        <w:pStyle w:val="NormaleWeb"/>
        <w:ind w:right="565"/>
        <w:rPr>
          <w:rFonts w:ascii="Arial" w:hAnsi="Arial"/>
          <w:color w:val="auto"/>
        </w:rPr>
      </w:pPr>
      <w:r w:rsidRPr="0054369D">
        <w:rPr>
          <w:rFonts w:ascii="Arial" w:hAnsi="Arial"/>
          <w:color w:val="auto"/>
        </w:rPr>
        <w:t>.....................................................</w:t>
      </w:r>
      <w:r>
        <w:rPr>
          <w:rFonts w:ascii="Arial" w:hAnsi="Arial"/>
          <w:color w:val="auto"/>
        </w:rPr>
        <w:t xml:space="preserve">                              </w:t>
      </w:r>
    </w:p>
    <w:sectPr w:rsidR="001361F5" w:rsidRPr="001361F5">
      <w:footerReference w:type="default" r:id="rId8"/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AC10E1" w14:textId="77777777" w:rsidR="009B30DF" w:rsidRDefault="009B30DF" w:rsidP="00144500">
      <w:pPr>
        <w:spacing w:after="0" w:line="240" w:lineRule="auto"/>
      </w:pPr>
      <w:r>
        <w:separator/>
      </w:r>
    </w:p>
  </w:endnote>
  <w:endnote w:type="continuationSeparator" w:id="0">
    <w:p w14:paraId="3A62B49F" w14:textId="77777777" w:rsidR="009B30DF" w:rsidRDefault="009B30DF" w:rsidP="00144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73255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0401C6A" w14:textId="77777777" w:rsidR="00144500" w:rsidRDefault="00144500">
            <w:pPr>
              <w:pStyle w:val="Pidipagina"/>
              <w:jc w:val="center"/>
            </w:pPr>
            <w:r>
              <w:rPr>
                <w:lang w:val="it-IT"/>
              </w:rPr>
              <w:t xml:space="preserve">Pag.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124B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it-IT"/>
              </w:rPr>
              <w:t xml:space="preserve"> 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124B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68EED5D" w14:textId="77777777" w:rsidR="00144500" w:rsidRDefault="0014450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7949B" w14:textId="77777777" w:rsidR="009B30DF" w:rsidRDefault="009B30DF" w:rsidP="00144500">
      <w:pPr>
        <w:spacing w:after="0" w:line="240" w:lineRule="auto"/>
      </w:pPr>
      <w:r>
        <w:separator/>
      </w:r>
    </w:p>
  </w:footnote>
  <w:footnote w:type="continuationSeparator" w:id="0">
    <w:p w14:paraId="760CB0C1" w14:textId="77777777" w:rsidR="009B30DF" w:rsidRDefault="009B30DF" w:rsidP="001445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MDa3NDYyNDQxMzNQ0lEKTi0uzszPAykwrAUASCia+SwAAAA="/>
  </w:docVars>
  <w:rsids>
    <w:rsidRoot w:val="001E4688"/>
    <w:rsid w:val="001306A6"/>
    <w:rsid w:val="001361F5"/>
    <w:rsid w:val="00144500"/>
    <w:rsid w:val="001E4688"/>
    <w:rsid w:val="002635A8"/>
    <w:rsid w:val="00333935"/>
    <w:rsid w:val="0048588E"/>
    <w:rsid w:val="004B11E0"/>
    <w:rsid w:val="00746E45"/>
    <w:rsid w:val="00834F78"/>
    <w:rsid w:val="008D13D6"/>
    <w:rsid w:val="00961DC6"/>
    <w:rsid w:val="00975978"/>
    <w:rsid w:val="009B30DF"/>
    <w:rsid w:val="009D083B"/>
    <w:rsid w:val="00A4346D"/>
    <w:rsid w:val="00B017C3"/>
    <w:rsid w:val="00B77968"/>
    <w:rsid w:val="00C379EB"/>
    <w:rsid w:val="00CC06F4"/>
    <w:rsid w:val="00E80E39"/>
    <w:rsid w:val="00EC0AB6"/>
    <w:rsid w:val="00F1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A95F9"/>
  <w15:chartTrackingRefBased/>
  <w15:docId w15:val="{A1113DC9-0D9F-4251-B456-FD4E5B14E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mesociet">
    <w:name w:val="Nome società"/>
    <w:basedOn w:val="Normale"/>
    <w:rsid w:val="00B017C3"/>
    <w:pPr>
      <w:framePr w:w="3845" w:h="1584" w:hSpace="187" w:vSpace="187" w:wrap="notBeside" w:vAnchor="page" w:hAnchor="margin" w:y="894" w:anchorLock="1"/>
      <w:overflowPunct w:val="0"/>
      <w:autoSpaceDE w:val="0"/>
      <w:autoSpaceDN w:val="0"/>
      <w:adjustRightInd w:val="0"/>
      <w:spacing w:after="0" w:line="280" w:lineRule="atLeast"/>
      <w:jc w:val="both"/>
    </w:pPr>
    <w:rPr>
      <w:rFonts w:ascii="Arial Black" w:eastAsia="Times New Roman" w:hAnsi="Arial Black" w:cs="Times New Roman"/>
      <w:spacing w:val="-25"/>
      <w:sz w:val="32"/>
      <w:szCs w:val="20"/>
      <w:lang w:val="it-IT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144500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44500"/>
  </w:style>
  <w:style w:type="paragraph" w:styleId="Pidipagina">
    <w:name w:val="footer"/>
    <w:basedOn w:val="Normale"/>
    <w:link w:val="PidipaginaCarattere"/>
    <w:uiPriority w:val="99"/>
    <w:unhideWhenUsed/>
    <w:rsid w:val="00144500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44500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434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4346D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rsid w:val="001361F5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666666"/>
      <w:sz w:val="20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</dc:creator>
  <cp:keywords/>
  <dc:description/>
  <cp:lastModifiedBy>Angela Antonucci</cp:lastModifiedBy>
  <cp:revision>2</cp:revision>
  <cp:lastPrinted>2016-02-03T17:06:00Z</cp:lastPrinted>
  <dcterms:created xsi:type="dcterms:W3CDTF">2021-04-06T11:57:00Z</dcterms:created>
  <dcterms:modified xsi:type="dcterms:W3CDTF">2021-04-06T11:57:00Z</dcterms:modified>
</cp:coreProperties>
</file>